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630"/>
        <w:gridCol w:w="1170"/>
        <w:gridCol w:w="40"/>
        <w:gridCol w:w="3740"/>
        <w:gridCol w:w="20"/>
        <w:gridCol w:w="20"/>
      </w:tblGrid>
      <w:tr w:rsidR="007F284F" w:rsidRPr="00733F64" w14:paraId="7CA966CB" w14:textId="77777777" w:rsidTr="000A5AEC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696D735F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6F00511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630" w:type="dxa"/>
            <w:tcBorders>
              <w:top w:val="single" w:sz="8" w:space="0" w:color="auto"/>
            </w:tcBorders>
            <w:vAlign w:val="bottom"/>
          </w:tcPr>
          <w:p w14:paraId="60FF12D3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170" w:type="dxa"/>
            <w:tcBorders>
              <w:top w:val="single" w:sz="8" w:space="0" w:color="auto"/>
            </w:tcBorders>
            <w:vAlign w:val="bottom"/>
          </w:tcPr>
          <w:p w14:paraId="3482049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AF6E9D2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D751CBD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0DC7DD0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65D377D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15BAA35B" w14:textId="77777777" w:rsidTr="000A5AEC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D964F9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740355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</w:tcBorders>
            <w:vAlign w:val="bottom"/>
          </w:tcPr>
          <w:p w14:paraId="3EE9C22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vAlign w:val="bottom"/>
          </w:tcPr>
          <w:p w14:paraId="28CA269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6E3823B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7ABECC5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04B1191E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91D57B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56174E44" w14:textId="77777777" w:rsidTr="000A5AEC">
        <w:trPr>
          <w:trHeight w:val="307"/>
        </w:trPr>
        <w:tc>
          <w:tcPr>
            <w:tcW w:w="20" w:type="dxa"/>
            <w:vAlign w:val="bottom"/>
          </w:tcPr>
          <w:p w14:paraId="3419A36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69EECAD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29EA9A84" w14:textId="26D20C9D" w:rsidR="007F284F" w:rsidRPr="00733F64" w:rsidRDefault="001F7FA5" w:rsidP="00433049">
            <w:pPr>
              <w:rPr>
                <w:rFonts w:eastAsia="Arial"/>
              </w:rPr>
            </w:pPr>
            <w:r>
              <w:rPr>
                <w:rFonts w:eastAsia="Arial"/>
              </w:rPr>
              <w:t>16</w:t>
            </w:r>
            <w:r w:rsidR="00947E9F">
              <w:rPr>
                <w:rFonts w:eastAsia="Arial"/>
                <w:vertAlign w:val="superscript"/>
              </w:rPr>
              <w:t>th</w:t>
            </w:r>
            <w:r w:rsidR="00A57818">
              <w:rPr>
                <w:rFonts w:eastAsia="Arial"/>
              </w:rPr>
              <w:t xml:space="preserve"> September</w:t>
            </w:r>
            <w:r w:rsidR="008E2941">
              <w:rPr>
                <w:rFonts w:eastAsia="Arial"/>
              </w:rPr>
              <w:t xml:space="preserve"> </w:t>
            </w:r>
            <w:r w:rsidR="007F284F" w:rsidRPr="00733F64">
              <w:rPr>
                <w:rFonts w:eastAsia="Arial"/>
              </w:rPr>
              <w:t>2020</w:t>
            </w:r>
          </w:p>
        </w:tc>
        <w:tc>
          <w:tcPr>
            <w:tcW w:w="1170" w:type="dxa"/>
            <w:shd w:val="clear" w:color="auto" w:fill="DFDFDF"/>
            <w:vAlign w:val="bottom"/>
          </w:tcPr>
          <w:p w14:paraId="2836827C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E38A24B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DB6E98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1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1:00 </w:t>
            </w:r>
            <w:r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D2957B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657C64F6" w14:textId="77777777" w:rsidTr="000A5AEC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7225C6C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5C406D48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D3907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6717B2A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8EC7E3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29709D6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17611D54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3AED70B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</w:tr>
      <w:tr w:rsidR="007F284F" w:rsidRPr="00733F64" w14:paraId="4CF9896C" w14:textId="77777777" w:rsidTr="000A5AEC">
        <w:trPr>
          <w:trHeight w:val="286"/>
        </w:trPr>
        <w:tc>
          <w:tcPr>
            <w:tcW w:w="20" w:type="dxa"/>
            <w:vAlign w:val="bottom"/>
          </w:tcPr>
          <w:p w14:paraId="703A1266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7EE0B582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0DA03025" w14:textId="33E72BAE" w:rsidR="007F284F" w:rsidRPr="00733F64" w:rsidRDefault="007F284F" w:rsidP="00433049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 w:rsidR="000A5AEC">
              <w:rPr>
                <w:rFonts w:eastAsia="Arial"/>
                <w:sz w:val="20"/>
                <w:szCs w:val="20"/>
              </w:rPr>
              <w:t xml:space="preserve"> – Naga Venkat Palaparthy</w:t>
            </w:r>
          </w:p>
        </w:tc>
        <w:tc>
          <w:tcPr>
            <w:tcW w:w="117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563AEEB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C3A3F0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191626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11783E45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34748F62" w14:textId="77777777" w:rsidTr="000A5AEC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C19E27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8115D6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38E30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A6B512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140594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526C72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BB2C21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3CDAD0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4758E848" w14:textId="77777777" w:rsidTr="000A5AEC">
        <w:trPr>
          <w:trHeight w:val="262"/>
        </w:trPr>
        <w:tc>
          <w:tcPr>
            <w:tcW w:w="20" w:type="dxa"/>
            <w:vAlign w:val="bottom"/>
          </w:tcPr>
          <w:p w14:paraId="76AD7D56" w14:textId="77777777" w:rsidR="007F284F" w:rsidRPr="00733F64" w:rsidRDefault="007F284F" w:rsidP="00433049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8AE4B2B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186A56F" w14:textId="77777777" w:rsidR="007F284F" w:rsidRPr="00733F64" w:rsidRDefault="007F284F" w:rsidP="00433049"/>
        </w:tc>
        <w:tc>
          <w:tcPr>
            <w:tcW w:w="1170" w:type="dxa"/>
            <w:shd w:val="clear" w:color="auto" w:fill="CCECFF"/>
            <w:vAlign w:val="bottom"/>
          </w:tcPr>
          <w:p w14:paraId="3585740F" w14:textId="77777777" w:rsidR="007F284F" w:rsidRPr="00733F64" w:rsidRDefault="007F284F" w:rsidP="00433049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C22A08" w14:textId="77777777" w:rsidR="007F284F" w:rsidRPr="00733F64" w:rsidRDefault="007F284F" w:rsidP="00433049"/>
        </w:tc>
        <w:tc>
          <w:tcPr>
            <w:tcW w:w="3740" w:type="dxa"/>
            <w:shd w:val="clear" w:color="auto" w:fill="CCECFF"/>
            <w:vAlign w:val="bottom"/>
          </w:tcPr>
          <w:p w14:paraId="42D352CB" w14:textId="77777777" w:rsidR="007F284F" w:rsidRPr="00733F64" w:rsidRDefault="007F284F" w:rsidP="00433049"/>
        </w:tc>
        <w:tc>
          <w:tcPr>
            <w:tcW w:w="20" w:type="dxa"/>
            <w:shd w:val="clear" w:color="auto" w:fill="000000"/>
            <w:vAlign w:val="bottom"/>
          </w:tcPr>
          <w:p w14:paraId="401C0013" w14:textId="77777777" w:rsidR="007F284F" w:rsidRPr="00733F64" w:rsidRDefault="007F284F" w:rsidP="00433049"/>
        </w:tc>
        <w:tc>
          <w:tcPr>
            <w:tcW w:w="20" w:type="dxa"/>
            <w:vAlign w:val="bottom"/>
          </w:tcPr>
          <w:p w14:paraId="0D3BB9F0" w14:textId="77777777" w:rsidR="007F284F" w:rsidRPr="00733F64" w:rsidRDefault="007F284F" w:rsidP="00433049"/>
        </w:tc>
      </w:tr>
      <w:tr w:rsidR="007F284F" w:rsidRPr="00733F64" w14:paraId="281D0418" w14:textId="77777777" w:rsidTr="000A5AEC">
        <w:trPr>
          <w:trHeight w:val="67"/>
        </w:trPr>
        <w:tc>
          <w:tcPr>
            <w:tcW w:w="20" w:type="dxa"/>
            <w:vAlign w:val="bottom"/>
          </w:tcPr>
          <w:p w14:paraId="38D3DF8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3343C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60C71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shd w:val="clear" w:color="auto" w:fill="CCECFF"/>
            <w:vAlign w:val="bottom"/>
          </w:tcPr>
          <w:p w14:paraId="56610DE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45FEB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4EE5115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4D77E4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A14B97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044F9B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5D8885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3C7A51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931355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407AB8BB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Council Meeting 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D4E6F4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C168FF1" w14:textId="77777777" w:rsidR="007F284F" w:rsidRPr="00733F64" w:rsidRDefault="007F284F" w:rsidP="007F284F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3818DA2B" wp14:editId="2C767E10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Arial"/>
          <w:b/>
          <w:bCs/>
          <w:sz w:val="18"/>
          <w:szCs w:val="18"/>
        </w:rPr>
        <w:t xml:space="preserve"> </w:t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489CD4A9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58CEE881" wp14:editId="14BA7BA7">
            <wp:simplePos x="0" y="0"/>
            <wp:positionH relativeFrom="column">
              <wp:posOffset>635</wp:posOffset>
            </wp:positionH>
            <wp:positionV relativeFrom="paragraph">
              <wp:posOffset>-205105</wp:posOffset>
            </wp:positionV>
            <wp:extent cx="6984365" cy="25146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7C5514BF" w14:textId="403BFCE4" w:rsidR="007F284F" w:rsidRDefault="007F284F" w:rsidP="00246CB1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Executive Council Members: Sandeep Bonagiri (President), Deepthi Gudapati (VP Student Life)</w:t>
      </w:r>
    </w:p>
    <w:p w14:paraId="6709ED54" w14:textId="68CDD5AF" w:rsidR="007F284F" w:rsidRDefault="007F284F" w:rsidP="007F284F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 xml:space="preserve">Management: </w:t>
      </w:r>
      <w:r w:rsidR="00571863">
        <w:rPr>
          <w:rFonts w:eastAsia="Arial"/>
        </w:rPr>
        <w:t>Dr. Schmidt</w:t>
      </w:r>
      <w:r w:rsidR="00BD38F4">
        <w:rPr>
          <w:rFonts w:eastAsia="Arial"/>
        </w:rPr>
        <w:t xml:space="preserve">, </w:t>
      </w:r>
      <w:r w:rsidR="00A57818">
        <w:rPr>
          <w:rFonts w:eastAsia="Arial"/>
        </w:rPr>
        <w:t xml:space="preserve">Dr. Barb, </w:t>
      </w:r>
      <w:r w:rsidR="00BD38F4">
        <w:rPr>
          <w:rFonts w:eastAsia="Arial"/>
        </w:rPr>
        <w:t>Mr</w:t>
      </w:r>
      <w:r w:rsidR="00027892">
        <w:rPr>
          <w:rFonts w:eastAsia="Arial"/>
        </w:rPr>
        <w:t>.</w:t>
      </w:r>
      <w:r w:rsidR="00A57818">
        <w:rPr>
          <w:rFonts w:eastAsia="Arial"/>
        </w:rPr>
        <w:t xml:space="preserve"> </w:t>
      </w:r>
      <w:r w:rsidR="00BD38F4">
        <w:rPr>
          <w:rFonts w:eastAsia="Arial"/>
        </w:rPr>
        <w:t>Blair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433049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tcW w:w="3593" w:type="dxa"/>
            <w:shd w:val="clear" w:color="auto" w:fill="FFFFFF" w:themeFill="background1"/>
          </w:tcPr>
          <w:p w14:paraId="3435B84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2AB99A4" w14:textId="77777777" w:rsidR="00E930CE" w:rsidRDefault="00E930CE" w:rsidP="001F7FA5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</w:p>
          <w:p w14:paraId="1B1701F2" w14:textId="24EA957F" w:rsidR="001F7FA5" w:rsidRPr="004156C4" w:rsidRDefault="001F7FA5" w:rsidP="004156C4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Sandeep welcomed members, and informed the Naga Venkat is absent for today's GSA coucil meeting as he is part of ongoing ab-gpac meeting.</w:t>
            </w:r>
          </w:p>
          <w:p w14:paraId="41452786" w14:textId="6E17EA35" w:rsidR="001F7FA5" w:rsidRPr="004156C4" w:rsidRDefault="001F7FA5" w:rsidP="004156C4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Sandeep has mentioned about proposed meeting of Adam Danyleyko from Startup Edmonton (City of Edmonton) with graduate students of CUE, to discuss what Startup Edmonton can offer to enterpreneur.</w:t>
            </w:r>
          </w:p>
          <w:p w14:paraId="412861FA" w14:textId="78337F0E" w:rsidR="001F7FA5" w:rsidRPr="004156C4" w:rsidRDefault="001F7FA5" w:rsidP="004156C4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r. Barbara suggested to include Dr. Isha Katyal in the meeting as she is the Director, Innovation and Industry and works with students regarding </w:t>
            </w:r>
            <w:r w:rsidR="00837671" w:rsidRPr="001F7FA5">
              <w:rPr>
                <w:rFonts w:eastAsiaTheme="minorHAnsi"/>
                <w:color w:val="000000"/>
                <w:sz w:val="20"/>
                <w:szCs w:val="20"/>
              </w:rPr>
              <w:t>entrepreneur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ideas.</w:t>
            </w:r>
          </w:p>
          <w:p w14:paraId="4CC0B101" w14:textId="5150B721" w:rsidR="001F7FA5" w:rsidRPr="004156C4" w:rsidRDefault="001F7FA5" w:rsidP="004156C4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Sandeep mentioned about GSA plans for CISSP training possibilities to students, and about assistance from Professor Serge regarding the same. (Initiated by Deepthi, upon request from graduate students). </w:t>
            </w:r>
          </w:p>
          <w:p w14:paraId="7291AC61" w14:textId="208F9EF2" w:rsidR="001F7FA5" w:rsidRPr="004156C4" w:rsidRDefault="001F7FA5" w:rsidP="004156C4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Deepthi mentioned about the meet and greet event held on September 12th, that there were 13 participants even though there more registrations.</w:t>
            </w:r>
          </w:p>
          <w:p w14:paraId="5B249C03" w14:textId="4588E04C" w:rsidR="001F7FA5" w:rsidRPr="004156C4" w:rsidRDefault="001F7FA5" w:rsidP="004156C4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eepthi mentioned the food is little expensive from </w:t>
            </w:r>
            <w:r w:rsidR="00242A65" w:rsidRPr="001F7FA5">
              <w:rPr>
                <w:rFonts w:eastAsiaTheme="minorHAnsi"/>
                <w:color w:val="000000"/>
                <w:sz w:val="20"/>
                <w:szCs w:val="20"/>
              </w:rPr>
              <w:t xml:space="preserve">the </w:t>
            </w:r>
            <w:r w:rsidR="00242A65">
              <w:rPr>
                <w:rFonts w:eastAsiaTheme="minorHAnsi"/>
                <w:color w:val="000000"/>
                <w:sz w:val="20"/>
                <w:szCs w:val="20"/>
              </w:rPr>
              <w:t xml:space="preserve">campus 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>vendor</w:t>
            </w:r>
            <w:r w:rsidR="00242A65">
              <w:rPr>
                <w:rFonts w:eastAsiaTheme="minorHAnsi"/>
                <w:color w:val="000000"/>
                <w:sz w:val="20"/>
                <w:szCs w:val="20"/>
              </w:rPr>
              <w:t xml:space="preserve"> Dana foods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>.</w:t>
            </w:r>
          </w:p>
          <w:p w14:paraId="63E12C80" w14:textId="50622701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Deepthi mentioned about request from Cecilia Bukutu, Director, Public Health about having a student representative from Public Health in GRC.</w:t>
            </w:r>
          </w:p>
          <w:p w14:paraId="37F18436" w14:textId="18CDA4F6" w:rsidR="001F7FA5" w:rsidRPr="00837671" w:rsidRDefault="00242A6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Her email</w:t>
            </w:r>
            <w:r w:rsidR="001F7FA5"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mentioned that Kimberly Burke the previous representative is graduated now.</w:t>
            </w:r>
          </w:p>
          <w:p w14:paraId="45D39CD2" w14:textId="2D626DA8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Dr. Barbara and Dr. Schmidt mentioned and encouraged to refer to GSA bylaws election policy</w:t>
            </w:r>
            <w:r w:rsidR="00242A65">
              <w:rPr>
                <w:rFonts w:eastAsiaTheme="minorHAnsi"/>
                <w:color w:val="000000"/>
                <w:sz w:val="20"/>
                <w:szCs w:val="20"/>
              </w:rPr>
              <w:t xml:space="preserve"> to proceed further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>.</w:t>
            </w:r>
          </w:p>
          <w:p w14:paraId="0007E566" w14:textId="0C80015F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Bhargava reiterated rules in bylaws that there is no specific rule for departments (Psychology or Public Health).</w:t>
            </w:r>
          </w:p>
          <w:p w14:paraId="4DC450F0" w14:textId="4DE9F9E8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r. Schmidt mentioned </w:t>
            </w:r>
            <w:r w:rsidR="00242A65" w:rsidRPr="001F7FA5">
              <w:rPr>
                <w:rFonts w:eastAsiaTheme="minorHAnsi"/>
                <w:color w:val="000000"/>
                <w:sz w:val="20"/>
                <w:szCs w:val="20"/>
              </w:rPr>
              <w:t>about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number of representatives for a </w:t>
            </w:r>
            <w:r w:rsidR="00242A65" w:rsidRPr="001F7FA5">
              <w:rPr>
                <w:rFonts w:eastAsiaTheme="minorHAnsi"/>
                <w:color w:val="000000"/>
                <w:sz w:val="20"/>
                <w:szCs w:val="20"/>
              </w:rPr>
              <w:t>department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based on number of students in the department, and also about maximum number of representatives all together.</w:t>
            </w:r>
          </w:p>
          <w:p w14:paraId="68C63DEE" w14:textId="66BF6EB8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Dr. Barbara mentioned to refer sections 9.5.2 and 9.5.4, to decide on the number of representatives.</w:t>
            </w:r>
          </w:p>
          <w:p w14:paraId="52696459" w14:textId="68EC4F14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r. Schmidt mentioned about the possibility of internal election in the </w:t>
            </w:r>
            <w:r w:rsidR="00242A65" w:rsidRPr="001F7FA5">
              <w:rPr>
                <w:rFonts w:eastAsiaTheme="minorHAnsi"/>
                <w:color w:val="000000"/>
                <w:sz w:val="20"/>
                <w:szCs w:val="20"/>
              </w:rPr>
              <w:t>department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or may be a volunteer.</w:t>
            </w:r>
          </w:p>
          <w:p w14:paraId="78E53FA6" w14:textId="17FC4BBA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eepthi enquired about possibilities of representatives from other departments which are currently not </w:t>
            </w:r>
            <w:r w:rsidR="00A96333" w:rsidRPr="001F7FA5">
              <w:rPr>
                <w:rFonts w:eastAsiaTheme="minorHAnsi"/>
                <w:color w:val="000000"/>
                <w:sz w:val="20"/>
                <w:szCs w:val="20"/>
              </w:rPr>
              <w:t>represented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in current GRC, for which Dr. Schmidt mentioned thar there is an open invitation is always extended to all the departments</w:t>
            </w:r>
          </w:p>
          <w:p w14:paraId="4405DF94" w14:textId="1991D40C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r. </w:t>
            </w:r>
            <w:r w:rsidR="00A96333" w:rsidRPr="001F7FA5">
              <w:rPr>
                <w:rFonts w:eastAsiaTheme="minorHAnsi"/>
                <w:color w:val="000000"/>
                <w:sz w:val="20"/>
                <w:szCs w:val="20"/>
              </w:rPr>
              <w:t>Barbara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enquired if we got </w:t>
            </w:r>
            <w:r w:rsidR="00A96333" w:rsidRPr="001F7FA5">
              <w:rPr>
                <w:rFonts w:eastAsiaTheme="minorHAnsi"/>
                <w:color w:val="000000"/>
                <w:sz w:val="20"/>
                <w:szCs w:val="20"/>
              </w:rPr>
              <w:t>information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from the institution about when we would receive spring/summer fees, for which Sandeep replied as negative, and Dr. </w:t>
            </w:r>
            <w:r w:rsidR="00A96333" w:rsidRPr="001F7FA5">
              <w:rPr>
                <w:rFonts w:eastAsiaTheme="minorHAnsi"/>
                <w:color w:val="000000"/>
                <w:sz w:val="20"/>
                <w:szCs w:val="20"/>
              </w:rPr>
              <w:t>Schmidt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mentioned that he would follow up with finance and </w:t>
            </w:r>
            <w:r w:rsidR="00A96333" w:rsidRPr="001F7FA5">
              <w:rPr>
                <w:rFonts w:eastAsiaTheme="minorHAnsi"/>
                <w:color w:val="000000"/>
                <w:sz w:val="20"/>
                <w:szCs w:val="20"/>
              </w:rPr>
              <w:t>registrat</w:t>
            </w:r>
            <w:r w:rsidR="00A96333">
              <w:rPr>
                <w:rFonts w:eastAsiaTheme="minorHAnsi"/>
                <w:color w:val="000000"/>
                <w:sz w:val="20"/>
                <w:szCs w:val="20"/>
              </w:rPr>
              <w:t>ion</w:t>
            </w: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departments.</w:t>
            </w:r>
          </w:p>
          <w:p w14:paraId="4660ADED" w14:textId="5CF78DBA" w:rsidR="001F7FA5" w:rsidRPr="00837671" w:rsidRDefault="001F7FA5" w:rsidP="00837671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>Dr. Barbara mentioned that there will be fire drill on campus in the following week, without mentioning the date.</w:t>
            </w:r>
          </w:p>
          <w:p w14:paraId="513A00A9" w14:textId="4905CAFF" w:rsidR="001F7FA5" w:rsidRPr="001F7FA5" w:rsidRDefault="001F7FA5" w:rsidP="001F7FA5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Dr. Barabra enquired about how everyone </w:t>
            </w:r>
            <w:r w:rsidR="00A05FA1" w:rsidRPr="001F7FA5">
              <w:rPr>
                <w:rFonts w:eastAsiaTheme="minorHAnsi"/>
                <w:color w:val="000000"/>
                <w:sz w:val="20"/>
                <w:szCs w:val="20"/>
              </w:rPr>
              <w:t>is</w:t>
            </w:r>
            <w:bookmarkStart w:id="0" w:name="_GoBack"/>
            <w:bookmarkEnd w:id="0"/>
            <w:r w:rsidRPr="001F7FA5">
              <w:rPr>
                <w:rFonts w:eastAsiaTheme="minorHAnsi"/>
                <w:color w:val="000000"/>
                <w:sz w:val="20"/>
                <w:szCs w:val="20"/>
              </w:rPr>
              <w:t xml:space="preserve"> doing and if we received any concerns form students.</w:t>
            </w:r>
          </w:p>
        </w:tc>
      </w:tr>
    </w:tbl>
    <w:p w14:paraId="7008F756" w14:textId="77777777" w:rsidR="007F284F" w:rsidRPr="00733F64" w:rsidRDefault="007F284F" w:rsidP="007F284F"/>
    <w:p w14:paraId="2CBBED55" w14:textId="77777777" w:rsidR="004634CE" w:rsidRPr="007F284F" w:rsidRDefault="004634CE" w:rsidP="007F284F"/>
    <w:sectPr w:rsidR="004634CE" w:rsidRPr="007F284F" w:rsidSect="00433049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1F8AB" w14:textId="77777777" w:rsidR="004013B9" w:rsidRDefault="004013B9">
      <w:r>
        <w:separator/>
      </w:r>
    </w:p>
  </w:endnote>
  <w:endnote w:type="continuationSeparator" w:id="0">
    <w:p w14:paraId="01805F26" w14:textId="77777777" w:rsidR="004013B9" w:rsidRDefault="00401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E09D7" w14:textId="77777777" w:rsidR="004013B9" w:rsidRDefault="004013B9">
      <w:r>
        <w:separator/>
      </w:r>
    </w:p>
  </w:footnote>
  <w:footnote w:type="continuationSeparator" w:id="0">
    <w:p w14:paraId="6702ECFD" w14:textId="77777777" w:rsidR="004013B9" w:rsidRDefault="00401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433049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C6FB8"/>
    <w:multiLevelType w:val="hybridMultilevel"/>
    <w:tmpl w:val="51048D18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D6BEE"/>
    <w:multiLevelType w:val="hybridMultilevel"/>
    <w:tmpl w:val="C8EC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7E4B08"/>
    <w:multiLevelType w:val="hybridMultilevel"/>
    <w:tmpl w:val="8210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134E6"/>
    <w:multiLevelType w:val="hybridMultilevel"/>
    <w:tmpl w:val="426A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rQUA9EzRbSwAAAA="/>
  </w:docVars>
  <w:rsids>
    <w:rsidRoot w:val="00F070C3"/>
    <w:rsid w:val="00027892"/>
    <w:rsid w:val="000A5AEC"/>
    <w:rsid w:val="000B3C37"/>
    <w:rsid w:val="000B734C"/>
    <w:rsid w:val="00112004"/>
    <w:rsid w:val="00134CAF"/>
    <w:rsid w:val="001B69CC"/>
    <w:rsid w:val="001F57DC"/>
    <w:rsid w:val="001F6E6B"/>
    <w:rsid w:val="001F7FA5"/>
    <w:rsid w:val="00220334"/>
    <w:rsid w:val="00236F2A"/>
    <w:rsid w:val="0024188D"/>
    <w:rsid w:val="00242A65"/>
    <w:rsid w:val="00246CB1"/>
    <w:rsid w:val="00251D9F"/>
    <w:rsid w:val="00253CA3"/>
    <w:rsid w:val="003066BC"/>
    <w:rsid w:val="003667C1"/>
    <w:rsid w:val="003E2BC9"/>
    <w:rsid w:val="004013B9"/>
    <w:rsid w:val="004078E5"/>
    <w:rsid w:val="004156C4"/>
    <w:rsid w:val="00425EE4"/>
    <w:rsid w:val="00433049"/>
    <w:rsid w:val="00446C7F"/>
    <w:rsid w:val="004634CE"/>
    <w:rsid w:val="00473123"/>
    <w:rsid w:val="004A2D4A"/>
    <w:rsid w:val="004B2497"/>
    <w:rsid w:val="004B3644"/>
    <w:rsid w:val="00507722"/>
    <w:rsid w:val="00532F20"/>
    <w:rsid w:val="005339AB"/>
    <w:rsid w:val="0054118A"/>
    <w:rsid w:val="00546E14"/>
    <w:rsid w:val="00571863"/>
    <w:rsid w:val="005835AC"/>
    <w:rsid w:val="005C0916"/>
    <w:rsid w:val="005C2544"/>
    <w:rsid w:val="00653E0B"/>
    <w:rsid w:val="0067743F"/>
    <w:rsid w:val="006C76B3"/>
    <w:rsid w:val="006E16EF"/>
    <w:rsid w:val="006E367B"/>
    <w:rsid w:val="00753EBF"/>
    <w:rsid w:val="0076116A"/>
    <w:rsid w:val="00761D61"/>
    <w:rsid w:val="00790A91"/>
    <w:rsid w:val="007B05A9"/>
    <w:rsid w:val="007F284F"/>
    <w:rsid w:val="00837671"/>
    <w:rsid w:val="00876FC1"/>
    <w:rsid w:val="008E2941"/>
    <w:rsid w:val="00944B1F"/>
    <w:rsid w:val="00947E9F"/>
    <w:rsid w:val="0095303C"/>
    <w:rsid w:val="00972A92"/>
    <w:rsid w:val="00974954"/>
    <w:rsid w:val="009C1B78"/>
    <w:rsid w:val="009E3877"/>
    <w:rsid w:val="00A05FA1"/>
    <w:rsid w:val="00A36FCE"/>
    <w:rsid w:val="00A45528"/>
    <w:rsid w:val="00A57818"/>
    <w:rsid w:val="00A96333"/>
    <w:rsid w:val="00AC03AC"/>
    <w:rsid w:val="00AC4B39"/>
    <w:rsid w:val="00AF06C4"/>
    <w:rsid w:val="00B15915"/>
    <w:rsid w:val="00B40931"/>
    <w:rsid w:val="00B82241"/>
    <w:rsid w:val="00BD38F4"/>
    <w:rsid w:val="00C02A99"/>
    <w:rsid w:val="00C0761A"/>
    <w:rsid w:val="00C14D2F"/>
    <w:rsid w:val="00C35973"/>
    <w:rsid w:val="00C439FF"/>
    <w:rsid w:val="00C96F37"/>
    <w:rsid w:val="00D67FD0"/>
    <w:rsid w:val="00D93D0B"/>
    <w:rsid w:val="00DD18C1"/>
    <w:rsid w:val="00E47EB8"/>
    <w:rsid w:val="00E67606"/>
    <w:rsid w:val="00E70CB1"/>
    <w:rsid w:val="00E723FE"/>
    <w:rsid w:val="00E930CE"/>
    <w:rsid w:val="00E978DC"/>
    <w:rsid w:val="00ED6D54"/>
    <w:rsid w:val="00F070C3"/>
    <w:rsid w:val="00FA4B6B"/>
    <w:rsid w:val="00FD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DF464BB8-50FB-4024-AAB4-910E6B2B5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7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14</cp:revision>
  <dcterms:created xsi:type="dcterms:W3CDTF">2020-07-11T16:05:00Z</dcterms:created>
  <dcterms:modified xsi:type="dcterms:W3CDTF">2020-09-23T16:58:00Z</dcterms:modified>
</cp:coreProperties>
</file>